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910B2A2"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3C2DF8">
        <w:rPr>
          <w:rFonts w:eastAsia="MS Mincho" w:cs="Arial"/>
          <w:bCs/>
          <w:sz w:val="28"/>
          <w:szCs w:val="24"/>
          <w:lang w:val="en-US"/>
        </w:rPr>
        <w:t>XXXX</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415C6A"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F052CE">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With NF=7 dB, there is a 2 dB gain c</w:t>
        </w:r>
      </w:ins>
      <w:ins w:id="100" w:author="Gilles Charbit" w:date="2021-04-14T06:22:00Z">
        <w:r w:rsidR="00992BD2">
          <w:rPr>
            <w:rFonts w:eastAsiaTheme="minorEastAsia"/>
            <w:lang w:eastAsia="zh-CN"/>
          </w:rPr>
          <w:t xml:space="preserve">ompare to NF=9 dB.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lastRenderedPageBreak/>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73112FC0" w:rsidR="00CB30AB" w:rsidRPr="00AE2898" w:rsidRDefault="00AE2898" w:rsidP="00AE2898">
      <w:pPr>
        <w:pStyle w:val="Heading3"/>
        <w:rPr>
          <w:lang w:val="en-US" w:eastAsia="zh-TW"/>
        </w:rPr>
      </w:pPr>
      <w:bookmarkStart w:id="423" w:name="_GoBack"/>
      <w:bookmarkEnd w:id="423"/>
      <w:r w:rsidRPr="00AE2898">
        <w:rPr>
          <w:lang w:val="en-US" w:eastAsia="zh-TW"/>
        </w:rPr>
        <w:t>SECOND ROUND PROPOSAL: Link budget results summary</w:t>
      </w:r>
    </w:p>
    <w:p w14:paraId="1963D0BA" w14:textId="77777777" w:rsidR="00AE2898" w:rsidRDefault="00AE2898" w:rsidP="004502DC">
      <w:pPr>
        <w:snapToGrid w:val="0"/>
        <w:spacing w:beforeLines="50" w:before="120" w:afterLines="50" w:after="120"/>
        <w:rPr>
          <w:rFonts w:eastAsiaTheme="minorEastAsia"/>
          <w:lang w:eastAsia="zh-CN"/>
        </w:rPr>
      </w:pPr>
    </w:p>
    <w:p w14:paraId="20CCE48A" w14:textId="59F2AF0D"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Ericsson, ESA, Vivo, Apple, Eutelsat, Sateliot, Novamint, Huawei, Nokia, CMCC commented link budget results need alignment. ESA commented </w:t>
      </w:r>
      <w:r w:rsidRPr="00AE2898">
        <w:rPr>
          <w:rFonts w:eastAsiaTheme="minorEastAsia"/>
          <w:lang w:eastAsia="zh-CN"/>
        </w:rPr>
        <w:t>there are mainly two sets of results with a difference of 3dB, due to “additional losses” considered by some companies.</w:t>
      </w:r>
      <w:r>
        <w:rPr>
          <w:rFonts w:eastAsiaTheme="minorEastAsia"/>
          <w:lang w:eastAsia="zh-CN"/>
        </w:rPr>
        <w:t xml:space="preserve"> CATT commented </w:t>
      </w:r>
      <w:r>
        <w:rPr>
          <w:rFonts w:eastAsiaTheme="minorEastAsia" w:cs="Arial" w:hint="eastAsia"/>
          <w:lang w:eastAsia="zh-CN"/>
        </w:rPr>
        <w:t xml:space="preserve">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f only additional 3dB loss is not aligned, these results can be fixed with less effort.</w:t>
      </w:r>
      <w:r>
        <w:rPr>
          <w:rFonts w:eastAsiaTheme="minorEastAsia" w:cs="Arial"/>
          <w:lang w:eastAsia="zh-CN"/>
        </w:rPr>
        <w:t xml:space="preserve"> </w:t>
      </w:r>
      <w:r>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77777777" w:rsidR="00405080" w:rsidRDefault="00405080" w:rsidP="004502DC">
      <w:pPr>
        <w:snapToGrid w:val="0"/>
        <w:spacing w:beforeLines="50" w:before="120" w:afterLines="50" w:after="120"/>
        <w:rPr>
          <w:rFonts w:eastAsiaTheme="minorEastAsia"/>
          <w:lang w:eastAsia="zh-CN"/>
        </w:rPr>
      </w:pPr>
    </w:p>
    <w:p w14:paraId="4AF5EA7D" w14:textId="77777777" w:rsidR="005B6D79" w:rsidRDefault="00AE2898" w:rsidP="005B6D79">
      <w:pPr>
        <w:rPr>
          <w:b/>
          <w:i/>
          <w:lang w:val="en-US" w:eastAsia="zh-TW"/>
        </w:rPr>
      </w:pPr>
      <w:r w:rsidRPr="005B6D79">
        <w:rPr>
          <w:b/>
          <w:i/>
          <w:highlight w:val="cyan"/>
          <w:lang w:val="en-US" w:eastAsia="zh-TW"/>
        </w:rPr>
        <w:t>Second round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1F5F92FB" w14:textId="77777777" w:rsidR="00AE2898" w:rsidRDefault="00AE2898"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4" w:author="Gilles Charbit" w:date="2021-04-13T23:22:00Z"/>
        </w:trPr>
        <w:tc>
          <w:tcPr>
            <w:tcW w:w="1419" w:type="dxa"/>
            <w:vAlign w:val="center"/>
          </w:tcPr>
          <w:p w14:paraId="26FA434F" w14:textId="77777777" w:rsidR="00910800" w:rsidRPr="00DC4EF4" w:rsidRDefault="00910800" w:rsidP="00B95170">
            <w:pPr>
              <w:rPr>
                <w:ins w:id="425" w:author="Gilles Charbit" w:date="2021-04-13T23:22:00Z"/>
                <w:rStyle w:val="Emphasis"/>
                <w:b/>
                <w:i w:val="0"/>
                <w:iCs w:val="0"/>
                <w:color w:val="000000"/>
              </w:rPr>
            </w:pPr>
            <w:bookmarkStart w:id="426" w:name="_Ref9039"/>
            <w:ins w:id="427"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8" w:author="Gilles Charbit" w:date="2021-04-13T23:22:00Z"/>
                <w:rStyle w:val="Emphasis"/>
                <w:b/>
                <w:i w:val="0"/>
                <w:iCs w:val="0"/>
                <w:color w:val="000000"/>
              </w:rPr>
            </w:pPr>
            <w:ins w:id="429"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30" w:author="Gilles Charbit" w:date="2021-04-13T23:22:00Z"/>
                <w:rStyle w:val="Emphasis"/>
                <w:b/>
                <w:i w:val="0"/>
                <w:iCs w:val="0"/>
                <w:color w:val="000000"/>
              </w:rPr>
            </w:pPr>
            <w:ins w:id="431"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2" w:author="Gilles Charbit" w:date="2021-04-13T23:22:00Z"/>
                <w:rStyle w:val="Emphasis"/>
                <w:b/>
                <w:i w:val="0"/>
                <w:iCs w:val="0"/>
                <w:color w:val="000000"/>
              </w:rPr>
            </w:pPr>
            <w:ins w:id="433"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4" w:author="Gilles Charbit" w:date="2021-04-13T23:22:00Z"/>
                <w:b/>
                <w:i/>
                <w:color w:val="000000"/>
                <w:lang w:bidi="ar"/>
              </w:rPr>
            </w:pPr>
            <w:ins w:id="435"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6" w:author="Gilles Charbit" w:date="2021-04-13T23:22:00Z"/>
                <w:b/>
                <w:i/>
                <w:color w:val="000000"/>
              </w:rPr>
            </w:pPr>
            <w:ins w:id="437" w:author="Gilles Charbit" w:date="2021-04-13T23:22:00Z">
              <w:r w:rsidRPr="00DC4EF4">
                <w:rPr>
                  <w:b/>
                  <w:i/>
                  <w:color w:val="000000"/>
                  <w:lang w:bidi="ar"/>
                </w:rPr>
                <w:t>Frequency Reuse Factor</w:t>
              </w:r>
            </w:ins>
          </w:p>
        </w:tc>
      </w:tr>
      <w:tr w:rsidR="00910800" w:rsidRPr="00361517" w14:paraId="5FBED52E" w14:textId="77777777" w:rsidTr="00B95170">
        <w:trPr>
          <w:ins w:id="438" w:author="Gilles Charbit" w:date="2021-04-13T23:22:00Z"/>
        </w:trPr>
        <w:tc>
          <w:tcPr>
            <w:tcW w:w="1419" w:type="dxa"/>
          </w:tcPr>
          <w:p w14:paraId="29845FE3" w14:textId="77777777" w:rsidR="00910800" w:rsidRPr="00DC4EF4" w:rsidRDefault="00910800" w:rsidP="00B95170">
            <w:pPr>
              <w:rPr>
                <w:ins w:id="439" w:author="Gilles Charbit" w:date="2021-04-13T23:22:00Z"/>
                <w:rStyle w:val="Emphasis"/>
                <w:b/>
                <w:iCs w:val="0"/>
                <w:color w:val="000000"/>
              </w:rPr>
            </w:pPr>
            <w:ins w:id="440"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1" w:author="Gilles Charbit" w:date="2021-04-13T23:22:00Z"/>
                <w:rStyle w:val="Emphasis"/>
                <w:b/>
                <w:iCs w:val="0"/>
                <w:color w:val="000000"/>
              </w:rPr>
            </w:pPr>
            <w:ins w:id="442"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3" w:author="Gilles Charbit" w:date="2021-04-13T23:22:00Z"/>
                <w:rStyle w:val="Emphasis"/>
                <w:b/>
                <w:iCs w:val="0"/>
                <w:color w:val="000000"/>
              </w:rPr>
            </w:pPr>
            <w:ins w:id="444"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5" w:author="Gilles Charbit" w:date="2021-04-13T23:22:00Z"/>
                <w:rStyle w:val="Emphasis"/>
                <w:b/>
                <w:iCs w:val="0"/>
                <w:color w:val="000000"/>
              </w:rPr>
            </w:pPr>
            <w:ins w:id="446"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7" w:author="Gilles Charbit" w:date="2021-04-13T23:22:00Z"/>
                <w:b/>
                <w:i/>
                <w:color w:val="000000"/>
                <w:lang w:bidi="ar"/>
              </w:rPr>
            </w:pPr>
            <w:ins w:id="448"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9" w:author="Gilles Charbit" w:date="2021-04-13T23:22:00Z"/>
                <w:rStyle w:val="Emphasis"/>
                <w:b/>
                <w:iCs w:val="0"/>
                <w:color w:val="000000"/>
              </w:rPr>
            </w:pPr>
            <w:ins w:id="450" w:author="Gilles Charbit" w:date="2021-04-13T23:22:00Z">
              <w:r w:rsidRPr="00DC4EF4">
                <w:rPr>
                  <w:b/>
                  <w:i/>
                  <w:color w:val="000000"/>
                  <w:lang w:bidi="ar"/>
                </w:rPr>
                <w:t>1</w:t>
              </w:r>
            </w:ins>
          </w:p>
        </w:tc>
      </w:tr>
      <w:tr w:rsidR="00910800" w:rsidRPr="00361517" w14:paraId="6880B5AC" w14:textId="77777777" w:rsidTr="00B95170">
        <w:trPr>
          <w:ins w:id="451" w:author="Gilles Charbit" w:date="2021-04-13T23:22:00Z"/>
        </w:trPr>
        <w:tc>
          <w:tcPr>
            <w:tcW w:w="1419" w:type="dxa"/>
          </w:tcPr>
          <w:p w14:paraId="3705259F" w14:textId="77777777" w:rsidR="00910800" w:rsidRPr="00DC4EF4" w:rsidRDefault="00910800" w:rsidP="00B95170">
            <w:pPr>
              <w:rPr>
                <w:ins w:id="452" w:author="Gilles Charbit" w:date="2021-04-13T23:22:00Z"/>
                <w:rStyle w:val="Emphasis"/>
                <w:b/>
                <w:iCs w:val="0"/>
                <w:color w:val="000000"/>
              </w:rPr>
            </w:pPr>
            <w:ins w:id="453"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4" w:author="Gilles Charbit" w:date="2021-04-13T23:22:00Z"/>
                <w:rStyle w:val="Emphasis"/>
                <w:b/>
                <w:iCs w:val="0"/>
                <w:color w:val="000000"/>
              </w:rPr>
            </w:pPr>
            <w:ins w:id="455"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6" w:author="Gilles Charbit" w:date="2021-04-13T23:22:00Z"/>
                <w:rStyle w:val="Emphasis"/>
                <w:b/>
                <w:iCs w:val="0"/>
                <w:color w:val="000000"/>
              </w:rPr>
            </w:pPr>
            <w:ins w:id="457"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8" w:author="Gilles Charbit" w:date="2021-04-13T23:22:00Z"/>
                <w:rStyle w:val="Emphasis"/>
                <w:b/>
                <w:iCs w:val="0"/>
                <w:color w:val="000000"/>
              </w:rPr>
            </w:pPr>
            <w:ins w:id="459"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60" w:author="Gilles Charbit" w:date="2021-04-13T23:22:00Z"/>
                <w:b/>
                <w:i/>
                <w:color w:val="000000"/>
                <w:lang w:bidi="ar"/>
              </w:rPr>
            </w:pPr>
            <w:ins w:id="461"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2" w:author="Gilles Charbit" w:date="2021-04-13T23:22:00Z"/>
                <w:rStyle w:val="Emphasis"/>
                <w:b/>
                <w:iCs w:val="0"/>
                <w:color w:val="000000"/>
              </w:rPr>
            </w:pPr>
            <w:ins w:id="463" w:author="Gilles Charbit" w:date="2021-04-13T23:22:00Z">
              <w:r w:rsidRPr="00DC4EF4">
                <w:rPr>
                  <w:b/>
                  <w:i/>
                  <w:color w:val="000000"/>
                  <w:lang w:bidi="ar"/>
                </w:rPr>
                <w:t>3</w:t>
              </w:r>
            </w:ins>
          </w:p>
        </w:tc>
      </w:tr>
      <w:tr w:rsidR="00910800" w:rsidRPr="00361517" w14:paraId="1C2B7030" w14:textId="77777777" w:rsidTr="00B95170">
        <w:trPr>
          <w:ins w:id="464" w:author="Gilles Charbit" w:date="2021-04-13T23:22:00Z"/>
        </w:trPr>
        <w:tc>
          <w:tcPr>
            <w:tcW w:w="1419" w:type="dxa"/>
          </w:tcPr>
          <w:p w14:paraId="2CC67BED" w14:textId="77777777" w:rsidR="00910800" w:rsidRPr="00DC4EF4" w:rsidRDefault="00910800" w:rsidP="00B95170">
            <w:pPr>
              <w:rPr>
                <w:ins w:id="465" w:author="Gilles Charbit" w:date="2021-04-13T23:22:00Z"/>
                <w:rStyle w:val="Emphasis"/>
                <w:b/>
                <w:color w:val="000000"/>
              </w:rPr>
            </w:pPr>
            <w:ins w:id="466"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7" w:author="Gilles Charbit" w:date="2021-04-13T23:22:00Z"/>
                <w:b/>
                <w:i/>
                <w:color w:val="000000"/>
                <w:lang w:bidi="ar"/>
              </w:rPr>
            </w:pPr>
            <w:ins w:id="468"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9" w:author="Gilles Charbit" w:date="2021-04-13T23:22:00Z"/>
                <w:b/>
                <w:i/>
                <w:color w:val="000000"/>
                <w:lang w:bidi="ar"/>
              </w:rPr>
            </w:pPr>
            <w:ins w:id="470"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1" w:author="Gilles Charbit" w:date="2021-04-13T23:22:00Z"/>
                <w:b/>
                <w:i/>
                <w:color w:val="000000"/>
                <w:lang w:bidi="ar"/>
              </w:rPr>
            </w:pPr>
            <w:ins w:id="472"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3" w:author="Gilles Charbit" w:date="2021-04-13T23:22:00Z"/>
                <w:b/>
                <w:i/>
                <w:color w:val="000000"/>
                <w:lang w:bidi="ar"/>
              </w:rPr>
            </w:pPr>
            <w:ins w:id="474"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5" w:author="Gilles Charbit" w:date="2021-04-13T23:22:00Z"/>
                <w:b/>
                <w:i/>
                <w:color w:val="000000"/>
                <w:lang w:bidi="ar"/>
              </w:rPr>
            </w:pPr>
            <w:ins w:id="476" w:author="Gilles Charbit" w:date="2021-04-13T23:22:00Z">
              <w:r w:rsidRPr="00DC4EF4">
                <w:rPr>
                  <w:b/>
                  <w:i/>
                  <w:color w:val="000000"/>
                  <w:lang w:bidi="ar"/>
                </w:rPr>
                <w:t>1</w:t>
              </w:r>
            </w:ins>
          </w:p>
        </w:tc>
      </w:tr>
      <w:tr w:rsidR="00910800" w:rsidRPr="00361517" w14:paraId="5C36C3EC" w14:textId="77777777" w:rsidTr="00B95170">
        <w:trPr>
          <w:ins w:id="477" w:author="Gilles Charbit" w:date="2021-04-13T23:22:00Z"/>
        </w:trPr>
        <w:tc>
          <w:tcPr>
            <w:tcW w:w="1419" w:type="dxa"/>
          </w:tcPr>
          <w:p w14:paraId="497B91EA" w14:textId="77777777" w:rsidR="00910800" w:rsidRPr="00DC4EF4" w:rsidRDefault="00910800" w:rsidP="00B95170">
            <w:pPr>
              <w:rPr>
                <w:ins w:id="478" w:author="Gilles Charbit" w:date="2021-04-13T23:22:00Z"/>
                <w:rStyle w:val="Emphasis"/>
                <w:b/>
                <w:color w:val="000000"/>
              </w:rPr>
            </w:pPr>
            <w:ins w:id="479" w:author="Gilles Charbit" w:date="2021-04-13T23:22:00Z">
              <w:r>
                <w:rPr>
                  <w:rStyle w:val="Emphasis"/>
                  <w:b/>
                  <w:color w:val="000000"/>
                </w:rPr>
                <w:lastRenderedPageBreak/>
                <w:t>4</w:t>
              </w:r>
            </w:ins>
          </w:p>
        </w:tc>
        <w:tc>
          <w:tcPr>
            <w:tcW w:w="1419" w:type="dxa"/>
            <w:vAlign w:val="center"/>
          </w:tcPr>
          <w:p w14:paraId="2499ABDB" w14:textId="77777777" w:rsidR="00910800" w:rsidRPr="00DC4EF4" w:rsidRDefault="00910800" w:rsidP="00B95170">
            <w:pPr>
              <w:textAlignment w:val="center"/>
              <w:rPr>
                <w:ins w:id="480" w:author="Gilles Charbit" w:date="2021-04-13T23:22:00Z"/>
                <w:b/>
                <w:i/>
                <w:color w:val="000000"/>
                <w:lang w:bidi="ar"/>
              </w:rPr>
            </w:pPr>
            <w:ins w:id="481"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2" w:author="Gilles Charbit" w:date="2021-04-13T23:22:00Z"/>
                <w:b/>
                <w:i/>
                <w:color w:val="000000"/>
                <w:lang w:bidi="ar"/>
              </w:rPr>
            </w:pPr>
            <w:ins w:id="483"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4" w:author="Gilles Charbit" w:date="2021-04-13T23:22:00Z"/>
                <w:b/>
                <w:i/>
                <w:color w:val="000000"/>
                <w:lang w:bidi="ar"/>
              </w:rPr>
            </w:pPr>
            <w:ins w:id="485"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6" w:author="Gilles Charbit" w:date="2021-04-13T23:22:00Z"/>
                <w:b/>
                <w:i/>
                <w:color w:val="000000"/>
                <w:lang w:bidi="ar"/>
              </w:rPr>
            </w:pPr>
            <w:ins w:id="487"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8" w:author="Gilles Charbit" w:date="2021-04-13T23:22:00Z"/>
                <w:b/>
                <w:i/>
                <w:color w:val="000000"/>
                <w:lang w:bidi="ar"/>
              </w:rPr>
            </w:pPr>
            <w:ins w:id="489" w:author="Gilles Charbit" w:date="2021-04-13T23:22:00Z">
              <w:r w:rsidRPr="00DC4EF4">
                <w:rPr>
                  <w:b/>
                  <w:i/>
                  <w:color w:val="000000"/>
                  <w:lang w:bidi="ar"/>
                </w:rPr>
                <w:t>3</w:t>
              </w:r>
            </w:ins>
          </w:p>
        </w:tc>
      </w:tr>
      <w:tr w:rsidR="00910800" w:rsidRPr="00361517" w14:paraId="13A69D76" w14:textId="77777777" w:rsidTr="00B95170">
        <w:trPr>
          <w:ins w:id="490" w:author="Gilles Charbit" w:date="2021-04-13T23:22:00Z"/>
        </w:trPr>
        <w:tc>
          <w:tcPr>
            <w:tcW w:w="1419" w:type="dxa"/>
          </w:tcPr>
          <w:p w14:paraId="3C070DF9" w14:textId="77777777" w:rsidR="00910800" w:rsidRPr="00DC4EF4" w:rsidRDefault="00910800" w:rsidP="00B95170">
            <w:pPr>
              <w:rPr>
                <w:ins w:id="491" w:author="Gilles Charbit" w:date="2021-04-13T23:22:00Z"/>
                <w:rStyle w:val="Emphasis"/>
                <w:b/>
                <w:iCs w:val="0"/>
                <w:color w:val="000000"/>
              </w:rPr>
            </w:pPr>
            <w:ins w:id="492"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3" w:author="Gilles Charbit" w:date="2021-04-13T23:22:00Z"/>
                <w:rStyle w:val="Emphasis"/>
                <w:b/>
                <w:iCs w:val="0"/>
                <w:color w:val="000000"/>
              </w:rPr>
            </w:pPr>
            <w:ins w:id="494"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5" w:author="Gilles Charbit" w:date="2021-04-13T23:22:00Z"/>
                <w:rStyle w:val="Emphasis"/>
                <w:b/>
                <w:iCs w:val="0"/>
                <w:color w:val="000000"/>
              </w:rPr>
            </w:pPr>
            <w:ins w:id="496"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7" w:author="Gilles Charbit" w:date="2021-04-13T23:22:00Z"/>
                <w:rStyle w:val="Emphasis"/>
                <w:b/>
                <w:iCs w:val="0"/>
                <w:color w:val="000000"/>
              </w:rPr>
            </w:pPr>
            <w:ins w:id="498"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9" w:author="Gilles Charbit" w:date="2021-04-13T23:22:00Z"/>
                <w:b/>
                <w:i/>
                <w:color w:val="000000"/>
                <w:lang w:bidi="ar"/>
              </w:rPr>
            </w:pPr>
            <w:ins w:id="500"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1" w:author="Gilles Charbit" w:date="2021-04-13T23:22:00Z"/>
                <w:rStyle w:val="Emphasis"/>
                <w:b/>
                <w:iCs w:val="0"/>
                <w:color w:val="000000"/>
              </w:rPr>
            </w:pPr>
            <w:ins w:id="502" w:author="Gilles Charbit" w:date="2021-04-13T23:22:00Z">
              <w:r w:rsidRPr="00DC4EF4">
                <w:rPr>
                  <w:b/>
                  <w:i/>
                  <w:color w:val="000000"/>
                  <w:lang w:bidi="ar"/>
                </w:rPr>
                <w:t>1</w:t>
              </w:r>
            </w:ins>
          </w:p>
        </w:tc>
      </w:tr>
      <w:tr w:rsidR="00910800" w:rsidRPr="00361517" w14:paraId="56E51EC2" w14:textId="77777777" w:rsidTr="00B95170">
        <w:trPr>
          <w:ins w:id="503" w:author="Gilles Charbit" w:date="2021-04-13T23:22:00Z"/>
        </w:trPr>
        <w:tc>
          <w:tcPr>
            <w:tcW w:w="1419" w:type="dxa"/>
          </w:tcPr>
          <w:p w14:paraId="79F37CA6" w14:textId="77777777" w:rsidR="00910800" w:rsidRPr="00DC4EF4" w:rsidRDefault="00910800" w:rsidP="00B95170">
            <w:pPr>
              <w:rPr>
                <w:ins w:id="504" w:author="Gilles Charbit" w:date="2021-04-13T23:22:00Z"/>
                <w:rStyle w:val="Emphasis"/>
                <w:b/>
                <w:iCs w:val="0"/>
                <w:color w:val="000000"/>
              </w:rPr>
            </w:pPr>
            <w:ins w:id="505"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6" w:author="Gilles Charbit" w:date="2021-04-13T23:22:00Z"/>
                <w:rStyle w:val="Emphasis"/>
                <w:b/>
                <w:iCs w:val="0"/>
                <w:color w:val="000000"/>
              </w:rPr>
            </w:pPr>
            <w:ins w:id="507"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8" w:author="Gilles Charbit" w:date="2021-04-13T23:22:00Z"/>
                <w:rStyle w:val="Emphasis"/>
                <w:b/>
                <w:iCs w:val="0"/>
                <w:color w:val="000000"/>
              </w:rPr>
            </w:pPr>
            <w:ins w:id="509"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10" w:author="Gilles Charbit" w:date="2021-04-13T23:22:00Z"/>
                <w:rStyle w:val="Emphasis"/>
                <w:b/>
                <w:iCs w:val="0"/>
                <w:color w:val="000000"/>
              </w:rPr>
            </w:pPr>
            <w:ins w:id="511"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2" w:author="Gilles Charbit" w:date="2021-04-13T23:22:00Z"/>
                <w:b/>
                <w:i/>
                <w:color w:val="000000"/>
                <w:lang w:bidi="ar"/>
              </w:rPr>
            </w:pPr>
            <w:ins w:id="513"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4" w:author="Gilles Charbit" w:date="2021-04-13T23:22:00Z"/>
                <w:rStyle w:val="Emphasis"/>
                <w:b/>
                <w:iCs w:val="0"/>
                <w:color w:val="000000"/>
              </w:rPr>
            </w:pPr>
            <w:ins w:id="515" w:author="Gilles Charbit" w:date="2021-04-13T23:22:00Z">
              <w:r w:rsidRPr="00DC4EF4">
                <w:rPr>
                  <w:b/>
                  <w:i/>
                  <w:color w:val="000000"/>
                  <w:lang w:bidi="ar"/>
                </w:rPr>
                <w:t>3</w:t>
              </w:r>
            </w:ins>
          </w:p>
        </w:tc>
      </w:tr>
      <w:tr w:rsidR="00910800" w:rsidRPr="00361517" w14:paraId="2B4D417F" w14:textId="77777777" w:rsidTr="00B95170">
        <w:trPr>
          <w:ins w:id="516" w:author="Gilles Charbit" w:date="2021-04-13T23:22:00Z"/>
        </w:trPr>
        <w:tc>
          <w:tcPr>
            <w:tcW w:w="1419" w:type="dxa"/>
          </w:tcPr>
          <w:p w14:paraId="2ED9D9A9" w14:textId="77777777" w:rsidR="00910800" w:rsidRPr="00DC4EF4" w:rsidRDefault="00910800" w:rsidP="00B95170">
            <w:pPr>
              <w:rPr>
                <w:ins w:id="517" w:author="Gilles Charbit" w:date="2021-04-13T23:22:00Z"/>
                <w:rStyle w:val="Emphasis"/>
                <w:b/>
                <w:iCs w:val="0"/>
                <w:color w:val="000000"/>
              </w:rPr>
            </w:pPr>
            <w:ins w:id="518"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9" w:author="Gilles Charbit" w:date="2021-04-13T23:22:00Z"/>
                <w:rStyle w:val="Emphasis"/>
                <w:b/>
                <w:iCs w:val="0"/>
                <w:color w:val="000000"/>
              </w:rPr>
            </w:pPr>
            <w:ins w:id="520"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1" w:author="Gilles Charbit" w:date="2021-04-13T23:22:00Z"/>
                <w:rStyle w:val="Emphasis"/>
                <w:b/>
                <w:iCs w:val="0"/>
                <w:color w:val="000000"/>
              </w:rPr>
            </w:pPr>
            <w:ins w:id="522"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3" w:author="Gilles Charbit" w:date="2021-04-13T23:22:00Z"/>
                <w:rStyle w:val="Emphasis"/>
                <w:b/>
                <w:iCs w:val="0"/>
                <w:color w:val="000000"/>
              </w:rPr>
            </w:pPr>
            <w:ins w:id="524"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5" w:author="Gilles Charbit" w:date="2021-04-13T23:22:00Z"/>
                <w:b/>
                <w:i/>
                <w:color w:val="000000"/>
                <w:lang w:bidi="ar"/>
              </w:rPr>
            </w:pPr>
            <w:ins w:id="526"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7" w:author="Gilles Charbit" w:date="2021-04-13T23:22:00Z"/>
                <w:rStyle w:val="Emphasis"/>
                <w:b/>
                <w:iCs w:val="0"/>
                <w:color w:val="000000"/>
              </w:rPr>
            </w:pPr>
            <w:ins w:id="528" w:author="Gilles Charbit" w:date="2021-04-13T23:22:00Z">
              <w:r w:rsidRPr="00DC4EF4">
                <w:rPr>
                  <w:b/>
                  <w:i/>
                  <w:color w:val="000000"/>
                  <w:lang w:bidi="ar"/>
                </w:rPr>
                <w:t>1</w:t>
              </w:r>
            </w:ins>
          </w:p>
        </w:tc>
      </w:tr>
      <w:tr w:rsidR="00910800" w:rsidRPr="00361517" w14:paraId="50117E21" w14:textId="77777777" w:rsidTr="00B95170">
        <w:trPr>
          <w:ins w:id="529" w:author="Gilles Charbit" w:date="2021-04-13T23:22:00Z"/>
        </w:trPr>
        <w:tc>
          <w:tcPr>
            <w:tcW w:w="1419" w:type="dxa"/>
          </w:tcPr>
          <w:p w14:paraId="4DD676E2" w14:textId="77777777" w:rsidR="00910800" w:rsidRPr="00DC4EF4" w:rsidRDefault="00910800" w:rsidP="00B95170">
            <w:pPr>
              <w:rPr>
                <w:ins w:id="530" w:author="Gilles Charbit" w:date="2021-04-13T23:22:00Z"/>
                <w:rStyle w:val="Emphasis"/>
                <w:b/>
                <w:iCs w:val="0"/>
                <w:color w:val="000000"/>
              </w:rPr>
            </w:pPr>
            <w:ins w:id="531"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2" w:author="Gilles Charbit" w:date="2021-04-13T23:22:00Z"/>
                <w:rStyle w:val="Emphasis"/>
                <w:b/>
                <w:iCs w:val="0"/>
                <w:color w:val="000000"/>
              </w:rPr>
            </w:pPr>
            <w:ins w:id="533"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4" w:author="Gilles Charbit" w:date="2021-04-13T23:22:00Z"/>
                <w:rStyle w:val="Emphasis"/>
                <w:b/>
                <w:iCs w:val="0"/>
                <w:color w:val="000000"/>
              </w:rPr>
            </w:pPr>
            <w:ins w:id="535"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6" w:author="Gilles Charbit" w:date="2021-04-13T23:22:00Z"/>
                <w:rStyle w:val="Emphasis"/>
                <w:b/>
                <w:iCs w:val="0"/>
                <w:color w:val="000000"/>
              </w:rPr>
            </w:pPr>
            <w:ins w:id="537"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8" w:author="Gilles Charbit" w:date="2021-04-13T23:22:00Z"/>
                <w:b/>
                <w:i/>
                <w:color w:val="000000"/>
                <w:lang w:bidi="ar"/>
              </w:rPr>
            </w:pPr>
            <w:ins w:id="539"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40" w:author="Gilles Charbit" w:date="2021-04-13T23:22:00Z"/>
                <w:rStyle w:val="Emphasis"/>
                <w:b/>
                <w:iCs w:val="0"/>
                <w:color w:val="000000"/>
              </w:rPr>
            </w:pPr>
            <w:ins w:id="541" w:author="Gilles Charbit" w:date="2021-04-13T23:22:00Z">
              <w:r w:rsidRPr="00DC4EF4">
                <w:rPr>
                  <w:b/>
                  <w:i/>
                  <w:color w:val="000000"/>
                  <w:lang w:bidi="ar"/>
                </w:rPr>
                <w:t>3</w:t>
              </w:r>
            </w:ins>
          </w:p>
        </w:tc>
      </w:tr>
      <w:tr w:rsidR="00910800" w:rsidRPr="00361517" w14:paraId="171ECCBA" w14:textId="77777777" w:rsidTr="00B95170">
        <w:trPr>
          <w:ins w:id="542" w:author="Gilles Charbit" w:date="2021-04-13T23:22:00Z"/>
        </w:trPr>
        <w:tc>
          <w:tcPr>
            <w:tcW w:w="1419" w:type="dxa"/>
          </w:tcPr>
          <w:p w14:paraId="4A2089F6" w14:textId="77777777" w:rsidR="00910800" w:rsidRPr="00DC4EF4" w:rsidRDefault="00910800" w:rsidP="00B95170">
            <w:pPr>
              <w:rPr>
                <w:ins w:id="543" w:author="Gilles Charbit" w:date="2021-04-13T23:22:00Z"/>
                <w:rStyle w:val="Emphasis"/>
                <w:b/>
                <w:color w:val="000000"/>
              </w:rPr>
            </w:pPr>
            <w:ins w:id="544"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5" w:author="Gilles Charbit" w:date="2021-04-13T23:22:00Z"/>
                <w:b/>
                <w:i/>
                <w:color w:val="000000"/>
                <w:lang w:bidi="ar"/>
              </w:rPr>
            </w:pPr>
            <w:ins w:id="546"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7" w:author="Gilles Charbit" w:date="2021-04-13T23:22:00Z"/>
                <w:b/>
                <w:i/>
                <w:color w:val="000000"/>
                <w:lang w:bidi="ar"/>
              </w:rPr>
            </w:pPr>
            <w:ins w:id="548"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9" w:author="Gilles Charbit" w:date="2021-04-13T23:22:00Z"/>
                <w:b/>
                <w:i/>
                <w:color w:val="000000"/>
                <w:lang w:bidi="ar"/>
              </w:rPr>
            </w:pPr>
            <w:ins w:id="550"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1" w:author="Gilles Charbit" w:date="2021-04-13T23:22:00Z"/>
                <w:b/>
                <w:i/>
                <w:color w:val="000000"/>
                <w:lang w:bidi="ar"/>
              </w:rPr>
            </w:pPr>
            <w:ins w:id="552"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3" w:author="Gilles Charbit" w:date="2021-04-13T23:22:00Z"/>
                <w:b/>
                <w:i/>
                <w:color w:val="000000"/>
                <w:lang w:bidi="ar"/>
              </w:rPr>
            </w:pPr>
            <w:ins w:id="554" w:author="Gilles Charbit" w:date="2021-04-13T23:22:00Z">
              <w:r w:rsidRPr="00DC4EF4">
                <w:rPr>
                  <w:b/>
                  <w:i/>
                  <w:color w:val="000000"/>
                  <w:lang w:bidi="ar"/>
                </w:rPr>
                <w:t>1</w:t>
              </w:r>
            </w:ins>
          </w:p>
        </w:tc>
      </w:tr>
      <w:tr w:rsidR="00910800" w:rsidRPr="00361517" w14:paraId="41F1A1AA" w14:textId="77777777" w:rsidTr="00B95170">
        <w:trPr>
          <w:ins w:id="555" w:author="Gilles Charbit" w:date="2021-04-13T23:22:00Z"/>
        </w:trPr>
        <w:tc>
          <w:tcPr>
            <w:tcW w:w="1419" w:type="dxa"/>
          </w:tcPr>
          <w:p w14:paraId="13A0BF32" w14:textId="77777777" w:rsidR="00910800" w:rsidRPr="00DC4EF4" w:rsidRDefault="00910800" w:rsidP="00B95170">
            <w:pPr>
              <w:rPr>
                <w:ins w:id="556" w:author="Gilles Charbit" w:date="2021-04-13T23:22:00Z"/>
                <w:rStyle w:val="Emphasis"/>
                <w:b/>
                <w:color w:val="000000"/>
              </w:rPr>
            </w:pPr>
            <w:ins w:id="557"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8" w:author="Gilles Charbit" w:date="2021-04-13T23:22:00Z"/>
                <w:b/>
                <w:i/>
                <w:color w:val="000000"/>
                <w:lang w:bidi="ar"/>
              </w:rPr>
            </w:pPr>
            <w:ins w:id="559"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60" w:author="Gilles Charbit" w:date="2021-04-13T23:22:00Z"/>
                <w:b/>
                <w:i/>
                <w:color w:val="000000"/>
                <w:lang w:bidi="ar"/>
              </w:rPr>
            </w:pPr>
            <w:ins w:id="561"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2" w:author="Gilles Charbit" w:date="2021-04-13T23:22:00Z"/>
                <w:b/>
                <w:i/>
                <w:color w:val="000000"/>
                <w:lang w:bidi="ar"/>
              </w:rPr>
            </w:pPr>
            <w:ins w:id="563"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4" w:author="Gilles Charbit" w:date="2021-04-13T23:22:00Z"/>
                <w:b/>
                <w:i/>
                <w:color w:val="000000"/>
                <w:lang w:bidi="ar"/>
              </w:rPr>
            </w:pPr>
            <w:ins w:id="565"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6" w:author="Gilles Charbit" w:date="2021-04-13T23:22:00Z"/>
                <w:b/>
                <w:i/>
                <w:color w:val="000000"/>
                <w:lang w:bidi="ar"/>
              </w:rPr>
            </w:pPr>
            <w:ins w:id="567" w:author="Gilles Charbit" w:date="2021-04-13T23:22:00Z">
              <w:r w:rsidRPr="00DC4EF4">
                <w:rPr>
                  <w:b/>
                  <w:i/>
                  <w:color w:val="000000"/>
                  <w:lang w:bidi="ar"/>
                </w:rPr>
                <w:t>3</w:t>
              </w:r>
            </w:ins>
          </w:p>
        </w:tc>
      </w:tr>
      <w:tr w:rsidR="00910800" w:rsidRPr="00361517" w14:paraId="1DF53775" w14:textId="77777777" w:rsidTr="00B95170">
        <w:trPr>
          <w:ins w:id="568" w:author="Gilles Charbit" w:date="2021-04-13T23:22:00Z"/>
        </w:trPr>
        <w:tc>
          <w:tcPr>
            <w:tcW w:w="1419" w:type="dxa"/>
          </w:tcPr>
          <w:p w14:paraId="6DD3DE62" w14:textId="77777777" w:rsidR="00910800" w:rsidRPr="00DC4EF4" w:rsidRDefault="00910800" w:rsidP="00B95170">
            <w:pPr>
              <w:rPr>
                <w:ins w:id="569" w:author="Gilles Charbit" w:date="2021-04-13T23:22:00Z"/>
                <w:rStyle w:val="Emphasis"/>
                <w:b/>
                <w:iCs w:val="0"/>
                <w:color w:val="000000"/>
              </w:rPr>
            </w:pPr>
            <w:ins w:id="570"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1" w:author="Gilles Charbit" w:date="2021-04-13T23:22:00Z"/>
                <w:rStyle w:val="Emphasis"/>
                <w:b/>
                <w:iCs w:val="0"/>
                <w:color w:val="000000"/>
              </w:rPr>
            </w:pPr>
            <w:ins w:id="572"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3" w:author="Gilles Charbit" w:date="2021-04-13T23:22:00Z"/>
                <w:rStyle w:val="Emphasis"/>
                <w:b/>
                <w:iCs w:val="0"/>
                <w:color w:val="000000"/>
              </w:rPr>
            </w:pPr>
            <w:ins w:id="574"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5" w:author="Gilles Charbit" w:date="2021-04-13T23:22:00Z"/>
                <w:rStyle w:val="Emphasis"/>
                <w:b/>
                <w:iCs w:val="0"/>
                <w:color w:val="000000"/>
              </w:rPr>
            </w:pPr>
            <w:ins w:id="576"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7" w:author="Gilles Charbit" w:date="2021-04-13T23:22:00Z"/>
                <w:b/>
                <w:i/>
                <w:color w:val="000000"/>
                <w:lang w:bidi="ar"/>
              </w:rPr>
            </w:pPr>
            <w:ins w:id="578"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9" w:author="Gilles Charbit" w:date="2021-04-13T23:22:00Z"/>
                <w:rStyle w:val="Emphasis"/>
                <w:b/>
                <w:iCs w:val="0"/>
                <w:color w:val="000000"/>
              </w:rPr>
            </w:pPr>
            <w:ins w:id="580" w:author="Gilles Charbit" w:date="2021-04-13T23:22:00Z">
              <w:r w:rsidRPr="00DC4EF4">
                <w:rPr>
                  <w:b/>
                  <w:i/>
                  <w:color w:val="000000"/>
                  <w:lang w:bidi="ar"/>
                </w:rPr>
                <w:t>1</w:t>
              </w:r>
            </w:ins>
          </w:p>
        </w:tc>
      </w:tr>
      <w:tr w:rsidR="00910800" w:rsidRPr="00361517" w14:paraId="1EF0139E" w14:textId="77777777" w:rsidTr="00B95170">
        <w:trPr>
          <w:ins w:id="581" w:author="Gilles Charbit" w:date="2021-04-13T23:22:00Z"/>
        </w:trPr>
        <w:tc>
          <w:tcPr>
            <w:tcW w:w="1419" w:type="dxa"/>
          </w:tcPr>
          <w:p w14:paraId="635D5480" w14:textId="77777777" w:rsidR="00910800" w:rsidRPr="00DC4EF4" w:rsidRDefault="00910800" w:rsidP="00B95170">
            <w:pPr>
              <w:rPr>
                <w:ins w:id="582" w:author="Gilles Charbit" w:date="2021-04-13T23:22:00Z"/>
                <w:rStyle w:val="Emphasis"/>
                <w:b/>
                <w:iCs w:val="0"/>
                <w:color w:val="000000"/>
              </w:rPr>
            </w:pPr>
            <w:ins w:id="583"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4" w:author="Gilles Charbit" w:date="2021-04-13T23:22:00Z"/>
                <w:rStyle w:val="Emphasis"/>
                <w:b/>
                <w:iCs w:val="0"/>
                <w:color w:val="000000"/>
              </w:rPr>
            </w:pPr>
            <w:ins w:id="585"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6" w:author="Gilles Charbit" w:date="2021-04-13T23:22:00Z"/>
                <w:rStyle w:val="Emphasis"/>
                <w:b/>
                <w:iCs w:val="0"/>
                <w:color w:val="000000"/>
              </w:rPr>
            </w:pPr>
            <w:ins w:id="587"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8" w:author="Gilles Charbit" w:date="2021-04-13T23:22:00Z"/>
                <w:rStyle w:val="Emphasis"/>
                <w:b/>
                <w:iCs w:val="0"/>
                <w:color w:val="000000"/>
              </w:rPr>
            </w:pPr>
            <w:ins w:id="589"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90" w:author="Gilles Charbit" w:date="2021-04-13T23:22:00Z"/>
                <w:b/>
                <w:i/>
                <w:color w:val="000000"/>
                <w:lang w:bidi="ar"/>
              </w:rPr>
            </w:pPr>
            <w:ins w:id="591"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2" w:author="Gilles Charbit" w:date="2021-04-13T23:22:00Z"/>
                <w:rStyle w:val="Emphasis"/>
                <w:b/>
                <w:iCs w:val="0"/>
                <w:color w:val="000000"/>
              </w:rPr>
            </w:pPr>
            <w:ins w:id="593" w:author="Gilles Charbit" w:date="2021-04-13T23:22:00Z">
              <w:r w:rsidRPr="00DC4EF4">
                <w:rPr>
                  <w:b/>
                  <w:i/>
                  <w:color w:val="000000"/>
                  <w:lang w:bidi="ar"/>
                </w:rPr>
                <w:t>3</w:t>
              </w:r>
            </w:ins>
          </w:p>
        </w:tc>
      </w:tr>
      <w:tr w:rsidR="00910800" w:rsidRPr="00361517" w14:paraId="258A3491" w14:textId="77777777" w:rsidTr="00B95170">
        <w:trPr>
          <w:ins w:id="594" w:author="Gilles Charbit" w:date="2021-04-13T23:22:00Z"/>
        </w:trPr>
        <w:tc>
          <w:tcPr>
            <w:tcW w:w="1419" w:type="dxa"/>
          </w:tcPr>
          <w:p w14:paraId="7B2D48B2" w14:textId="77777777" w:rsidR="00910800" w:rsidRPr="00DC4EF4" w:rsidRDefault="00910800" w:rsidP="00B95170">
            <w:pPr>
              <w:rPr>
                <w:ins w:id="595" w:author="Gilles Charbit" w:date="2021-04-13T23:22:00Z"/>
                <w:rStyle w:val="Emphasis"/>
                <w:b/>
                <w:iCs w:val="0"/>
                <w:color w:val="000000"/>
              </w:rPr>
            </w:pPr>
            <w:ins w:id="596"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7" w:author="Gilles Charbit" w:date="2021-04-13T23:22:00Z"/>
                <w:rStyle w:val="Emphasis"/>
                <w:b/>
                <w:iCs w:val="0"/>
                <w:color w:val="000000"/>
              </w:rPr>
            </w:pPr>
            <w:ins w:id="598"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9" w:author="Gilles Charbit" w:date="2021-04-13T23:22:00Z"/>
                <w:rStyle w:val="Emphasis"/>
                <w:b/>
                <w:iCs w:val="0"/>
                <w:color w:val="000000"/>
              </w:rPr>
            </w:pPr>
            <w:ins w:id="600"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1" w:author="Gilles Charbit" w:date="2021-04-13T23:22:00Z"/>
                <w:rStyle w:val="Emphasis"/>
                <w:b/>
                <w:iCs w:val="0"/>
                <w:color w:val="000000"/>
              </w:rPr>
            </w:pPr>
            <w:ins w:id="602"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3" w:author="Gilles Charbit" w:date="2021-04-13T23:22:00Z"/>
                <w:b/>
                <w:i/>
                <w:color w:val="000000"/>
                <w:lang w:bidi="ar"/>
              </w:rPr>
            </w:pPr>
            <w:ins w:id="604"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5" w:author="Gilles Charbit" w:date="2021-04-13T23:22:00Z"/>
                <w:rStyle w:val="Emphasis"/>
                <w:b/>
                <w:iCs w:val="0"/>
                <w:color w:val="000000"/>
              </w:rPr>
            </w:pPr>
            <w:ins w:id="606" w:author="Gilles Charbit" w:date="2021-04-13T23:22:00Z">
              <w:r w:rsidRPr="00DC4EF4">
                <w:rPr>
                  <w:b/>
                  <w:i/>
                  <w:color w:val="000000"/>
                  <w:lang w:bidi="ar"/>
                </w:rPr>
                <w:t>1</w:t>
              </w:r>
            </w:ins>
          </w:p>
        </w:tc>
      </w:tr>
      <w:tr w:rsidR="00910800" w:rsidRPr="00361517" w14:paraId="6BBEFC65" w14:textId="77777777" w:rsidTr="00B95170">
        <w:trPr>
          <w:ins w:id="607" w:author="Gilles Charbit" w:date="2021-04-13T23:22:00Z"/>
        </w:trPr>
        <w:tc>
          <w:tcPr>
            <w:tcW w:w="1419" w:type="dxa"/>
          </w:tcPr>
          <w:p w14:paraId="420F6F07" w14:textId="77777777" w:rsidR="00910800" w:rsidRPr="00DC4EF4" w:rsidRDefault="00910800" w:rsidP="00B95170">
            <w:pPr>
              <w:rPr>
                <w:ins w:id="608" w:author="Gilles Charbit" w:date="2021-04-13T23:22:00Z"/>
                <w:rStyle w:val="Emphasis"/>
                <w:b/>
                <w:iCs w:val="0"/>
                <w:color w:val="000000"/>
              </w:rPr>
            </w:pPr>
            <w:ins w:id="609"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10" w:author="Gilles Charbit" w:date="2021-04-13T23:22:00Z"/>
                <w:rStyle w:val="Emphasis"/>
                <w:b/>
                <w:iCs w:val="0"/>
                <w:color w:val="000000"/>
              </w:rPr>
            </w:pPr>
            <w:ins w:id="611"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2" w:author="Gilles Charbit" w:date="2021-04-13T23:22:00Z"/>
                <w:rStyle w:val="Emphasis"/>
                <w:b/>
                <w:iCs w:val="0"/>
                <w:color w:val="000000"/>
              </w:rPr>
            </w:pPr>
            <w:ins w:id="613"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4" w:author="Gilles Charbit" w:date="2021-04-13T23:22:00Z"/>
                <w:rStyle w:val="Emphasis"/>
                <w:b/>
                <w:iCs w:val="0"/>
                <w:color w:val="000000"/>
              </w:rPr>
            </w:pPr>
            <w:ins w:id="615"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6" w:author="Gilles Charbit" w:date="2021-04-13T23:22:00Z"/>
                <w:b/>
                <w:i/>
                <w:color w:val="000000"/>
                <w:lang w:bidi="ar"/>
              </w:rPr>
            </w:pPr>
            <w:ins w:id="617"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8" w:author="Gilles Charbit" w:date="2021-04-13T23:22:00Z"/>
                <w:rStyle w:val="Emphasis"/>
                <w:b/>
                <w:iCs w:val="0"/>
                <w:color w:val="000000"/>
              </w:rPr>
            </w:pPr>
            <w:ins w:id="619" w:author="Gilles Charbit" w:date="2021-04-13T23:22:00Z">
              <w:r w:rsidRPr="00DC4EF4">
                <w:rPr>
                  <w:b/>
                  <w:i/>
                  <w:color w:val="000000"/>
                  <w:lang w:bidi="ar"/>
                </w:rPr>
                <w:t>3</w:t>
              </w:r>
            </w:ins>
          </w:p>
        </w:tc>
      </w:tr>
      <w:tr w:rsidR="00910800" w:rsidRPr="00361517" w14:paraId="3C537064" w14:textId="77777777" w:rsidTr="00B95170">
        <w:trPr>
          <w:ins w:id="620" w:author="Gilles Charbit" w:date="2021-04-13T23:22:00Z"/>
        </w:trPr>
        <w:tc>
          <w:tcPr>
            <w:tcW w:w="1419" w:type="dxa"/>
          </w:tcPr>
          <w:p w14:paraId="18E59220" w14:textId="77777777" w:rsidR="00910800" w:rsidRPr="00DC4EF4" w:rsidRDefault="00910800" w:rsidP="00B95170">
            <w:pPr>
              <w:rPr>
                <w:ins w:id="621" w:author="Gilles Charbit" w:date="2021-04-13T23:22:00Z"/>
                <w:rStyle w:val="Emphasis"/>
                <w:b/>
                <w:color w:val="000000"/>
              </w:rPr>
            </w:pPr>
            <w:ins w:id="622"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3" w:author="Gilles Charbit" w:date="2021-04-13T23:22:00Z"/>
                <w:b/>
                <w:i/>
                <w:color w:val="000000"/>
                <w:lang w:bidi="ar"/>
              </w:rPr>
            </w:pPr>
            <w:ins w:id="624"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5" w:author="Gilles Charbit" w:date="2021-04-13T23:22:00Z"/>
                <w:b/>
                <w:i/>
                <w:color w:val="000000"/>
                <w:lang w:bidi="ar"/>
              </w:rPr>
            </w:pPr>
            <w:ins w:id="626"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7" w:author="Gilles Charbit" w:date="2021-04-13T23:22:00Z"/>
                <w:b/>
                <w:i/>
                <w:color w:val="000000"/>
                <w:lang w:bidi="ar"/>
              </w:rPr>
            </w:pPr>
            <w:ins w:id="628"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9" w:author="Gilles Charbit" w:date="2021-04-13T23:22:00Z"/>
                <w:b/>
                <w:i/>
                <w:color w:val="000000"/>
                <w:lang w:bidi="ar"/>
              </w:rPr>
            </w:pPr>
            <w:ins w:id="630"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1" w:author="Gilles Charbit" w:date="2021-04-13T23:22:00Z"/>
                <w:b/>
                <w:i/>
                <w:color w:val="000000"/>
                <w:lang w:bidi="ar"/>
              </w:rPr>
            </w:pPr>
            <w:ins w:id="632" w:author="Gilles Charbit" w:date="2021-04-13T23:22:00Z">
              <w:r w:rsidRPr="00DC4EF4">
                <w:rPr>
                  <w:b/>
                  <w:i/>
                  <w:color w:val="000000"/>
                  <w:lang w:bidi="ar"/>
                </w:rPr>
                <w:t>1</w:t>
              </w:r>
            </w:ins>
          </w:p>
        </w:tc>
      </w:tr>
      <w:tr w:rsidR="00910800" w:rsidRPr="00361517" w14:paraId="5EF65388" w14:textId="77777777" w:rsidTr="00B95170">
        <w:trPr>
          <w:ins w:id="633" w:author="Gilles Charbit" w:date="2021-04-13T23:22:00Z"/>
        </w:trPr>
        <w:tc>
          <w:tcPr>
            <w:tcW w:w="1419" w:type="dxa"/>
          </w:tcPr>
          <w:p w14:paraId="680B7D06" w14:textId="77777777" w:rsidR="00910800" w:rsidRPr="00DC4EF4" w:rsidRDefault="00910800" w:rsidP="00B95170">
            <w:pPr>
              <w:rPr>
                <w:ins w:id="634" w:author="Gilles Charbit" w:date="2021-04-13T23:22:00Z"/>
                <w:rStyle w:val="Emphasis"/>
                <w:b/>
                <w:color w:val="000000"/>
              </w:rPr>
            </w:pPr>
            <w:ins w:id="635"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6" w:author="Gilles Charbit" w:date="2021-04-13T23:22:00Z"/>
                <w:b/>
                <w:i/>
                <w:color w:val="000000"/>
                <w:lang w:bidi="ar"/>
              </w:rPr>
            </w:pPr>
            <w:ins w:id="637"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8" w:author="Gilles Charbit" w:date="2021-04-13T23:22:00Z"/>
                <w:b/>
                <w:i/>
                <w:color w:val="000000"/>
                <w:lang w:bidi="ar"/>
              </w:rPr>
            </w:pPr>
            <w:ins w:id="639"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40" w:author="Gilles Charbit" w:date="2021-04-13T23:22:00Z"/>
                <w:b/>
                <w:i/>
                <w:color w:val="000000"/>
                <w:lang w:bidi="ar"/>
              </w:rPr>
            </w:pPr>
            <w:ins w:id="641"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2" w:author="Gilles Charbit" w:date="2021-04-13T23:22:00Z"/>
                <w:b/>
                <w:i/>
                <w:color w:val="000000"/>
                <w:lang w:bidi="ar"/>
              </w:rPr>
            </w:pPr>
            <w:ins w:id="643"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4" w:author="Gilles Charbit" w:date="2021-04-13T23:22:00Z"/>
                <w:b/>
                <w:i/>
                <w:color w:val="000000"/>
                <w:lang w:bidi="ar"/>
              </w:rPr>
            </w:pPr>
            <w:ins w:id="645" w:author="Gilles Charbit" w:date="2021-04-13T23:22:00Z">
              <w:r w:rsidRPr="00DC4EF4">
                <w:rPr>
                  <w:b/>
                  <w:i/>
                  <w:color w:val="000000"/>
                  <w:lang w:bidi="ar"/>
                </w:rPr>
                <w:t>3</w:t>
              </w:r>
            </w:ins>
          </w:p>
        </w:tc>
      </w:tr>
      <w:tr w:rsidR="00910800" w:rsidRPr="00361517" w14:paraId="3EBA2379" w14:textId="77777777" w:rsidTr="00B95170">
        <w:trPr>
          <w:ins w:id="646" w:author="Gilles Charbit" w:date="2021-04-13T23:22:00Z"/>
        </w:trPr>
        <w:tc>
          <w:tcPr>
            <w:tcW w:w="1419" w:type="dxa"/>
          </w:tcPr>
          <w:p w14:paraId="2AEF6B77" w14:textId="77777777" w:rsidR="00910800" w:rsidRPr="00DC4EF4" w:rsidRDefault="00910800" w:rsidP="00B95170">
            <w:pPr>
              <w:rPr>
                <w:ins w:id="647" w:author="Gilles Charbit" w:date="2021-04-13T23:22:00Z"/>
                <w:rStyle w:val="Emphasis"/>
                <w:b/>
                <w:iCs w:val="0"/>
                <w:color w:val="000000"/>
              </w:rPr>
            </w:pPr>
            <w:ins w:id="648"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9" w:author="Gilles Charbit" w:date="2021-04-13T23:22:00Z"/>
                <w:rStyle w:val="Emphasis"/>
                <w:b/>
                <w:iCs w:val="0"/>
                <w:color w:val="000000"/>
              </w:rPr>
            </w:pPr>
            <w:ins w:id="650"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1" w:author="Gilles Charbit" w:date="2021-04-13T23:22:00Z"/>
                <w:rStyle w:val="Emphasis"/>
                <w:b/>
                <w:iCs w:val="0"/>
                <w:color w:val="000000"/>
              </w:rPr>
            </w:pPr>
            <w:ins w:id="652"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3" w:author="Gilles Charbit" w:date="2021-04-13T23:22:00Z"/>
                <w:rStyle w:val="Emphasis"/>
                <w:b/>
                <w:iCs w:val="0"/>
                <w:color w:val="000000"/>
              </w:rPr>
            </w:pPr>
            <w:ins w:id="654"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5" w:author="Gilles Charbit" w:date="2021-04-13T23:22:00Z"/>
                <w:b/>
                <w:i/>
                <w:color w:val="000000"/>
                <w:lang w:bidi="ar"/>
              </w:rPr>
            </w:pPr>
            <w:ins w:id="656"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7" w:author="Gilles Charbit" w:date="2021-04-13T23:22:00Z"/>
                <w:rStyle w:val="Emphasis"/>
                <w:b/>
                <w:iCs w:val="0"/>
                <w:color w:val="000000"/>
              </w:rPr>
            </w:pPr>
            <w:ins w:id="658" w:author="Gilles Charbit" w:date="2021-04-13T23:22:00Z">
              <w:r w:rsidRPr="00DC4EF4">
                <w:rPr>
                  <w:b/>
                  <w:i/>
                  <w:color w:val="000000"/>
                  <w:lang w:bidi="ar"/>
                </w:rPr>
                <w:t>1</w:t>
              </w:r>
            </w:ins>
          </w:p>
        </w:tc>
      </w:tr>
      <w:tr w:rsidR="00910800" w:rsidRPr="00361517" w14:paraId="7E7A7D99" w14:textId="77777777" w:rsidTr="00B95170">
        <w:trPr>
          <w:ins w:id="659" w:author="Gilles Charbit" w:date="2021-04-13T23:22:00Z"/>
        </w:trPr>
        <w:tc>
          <w:tcPr>
            <w:tcW w:w="1419" w:type="dxa"/>
          </w:tcPr>
          <w:p w14:paraId="05EFA311" w14:textId="77777777" w:rsidR="00910800" w:rsidRPr="00DC4EF4" w:rsidRDefault="00910800" w:rsidP="00B95170">
            <w:pPr>
              <w:rPr>
                <w:ins w:id="660" w:author="Gilles Charbit" w:date="2021-04-13T23:22:00Z"/>
                <w:rStyle w:val="Emphasis"/>
                <w:b/>
                <w:iCs w:val="0"/>
                <w:color w:val="000000"/>
              </w:rPr>
            </w:pPr>
            <w:ins w:id="661"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2" w:author="Gilles Charbit" w:date="2021-04-13T23:22:00Z"/>
                <w:rStyle w:val="Emphasis"/>
                <w:b/>
                <w:iCs w:val="0"/>
                <w:color w:val="000000"/>
              </w:rPr>
            </w:pPr>
            <w:ins w:id="663"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4" w:author="Gilles Charbit" w:date="2021-04-13T23:22:00Z"/>
                <w:rStyle w:val="Emphasis"/>
                <w:b/>
                <w:iCs w:val="0"/>
                <w:color w:val="000000"/>
              </w:rPr>
            </w:pPr>
            <w:ins w:id="665"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6" w:author="Gilles Charbit" w:date="2021-04-13T23:22:00Z"/>
                <w:rStyle w:val="Emphasis"/>
                <w:b/>
                <w:iCs w:val="0"/>
                <w:color w:val="000000"/>
              </w:rPr>
            </w:pPr>
            <w:ins w:id="667"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8" w:author="Gilles Charbit" w:date="2021-04-13T23:22:00Z"/>
                <w:b/>
                <w:i/>
                <w:color w:val="000000"/>
                <w:lang w:bidi="ar"/>
              </w:rPr>
            </w:pPr>
            <w:ins w:id="669"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70" w:author="Gilles Charbit" w:date="2021-04-13T23:22:00Z"/>
                <w:rStyle w:val="Emphasis"/>
                <w:b/>
                <w:iCs w:val="0"/>
                <w:color w:val="000000"/>
              </w:rPr>
            </w:pPr>
            <w:ins w:id="671" w:author="Gilles Charbit" w:date="2021-04-13T23:22:00Z">
              <w:r w:rsidRPr="00DC4EF4">
                <w:rPr>
                  <w:b/>
                  <w:i/>
                  <w:color w:val="000000"/>
                  <w:lang w:bidi="ar"/>
                </w:rPr>
                <w:t>3</w:t>
              </w:r>
            </w:ins>
          </w:p>
        </w:tc>
      </w:tr>
      <w:tr w:rsidR="00910800" w:rsidRPr="00361517" w14:paraId="4BD11FE7" w14:textId="77777777" w:rsidTr="00B95170">
        <w:trPr>
          <w:ins w:id="672" w:author="Gilles Charbit" w:date="2021-04-13T23:22:00Z"/>
        </w:trPr>
        <w:tc>
          <w:tcPr>
            <w:tcW w:w="1419" w:type="dxa"/>
          </w:tcPr>
          <w:p w14:paraId="3C315C2E" w14:textId="77777777" w:rsidR="00910800" w:rsidRPr="00DC4EF4" w:rsidRDefault="00910800" w:rsidP="00B95170">
            <w:pPr>
              <w:rPr>
                <w:ins w:id="673" w:author="Gilles Charbit" w:date="2021-04-13T23:22:00Z"/>
                <w:rStyle w:val="Emphasis"/>
                <w:b/>
                <w:iCs w:val="0"/>
                <w:color w:val="000000"/>
              </w:rPr>
            </w:pPr>
            <w:ins w:id="674"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5" w:author="Gilles Charbit" w:date="2021-04-13T23:22:00Z"/>
                <w:rStyle w:val="Emphasis"/>
                <w:b/>
                <w:iCs w:val="0"/>
                <w:color w:val="000000"/>
              </w:rPr>
            </w:pPr>
            <w:ins w:id="676"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7" w:author="Gilles Charbit" w:date="2021-04-13T23:22:00Z"/>
                <w:rStyle w:val="Emphasis"/>
                <w:b/>
                <w:iCs w:val="0"/>
                <w:color w:val="000000"/>
              </w:rPr>
            </w:pPr>
            <w:ins w:id="678"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9" w:author="Gilles Charbit" w:date="2021-04-13T23:22:00Z"/>
                <w:rStyle w:val="Emphasis"/>
                <w:b/>
                <w:iCs w:val="0"/>
                <w:color w:val="000000"/>
              </w:rPr>
            </w:pPr>
            <w:ins w:id="680"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1" w:author="Gilles Charbit" w:date="2021-04-13T23:22:00Z"/>
                <w:b/>
                <w:i/>
                <w:color w:val="000000"/>
                <w:lang w:bidi="ar"/>
              </w:rPr>
            </w:pPr>
            <w:ins w:id="682"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3" w:author="Gilles Charbit" w:date="2021-04-13T23:22:00Z"/>
                <w:rStyle w:val="Emphasis"/>
                <w:b/>
                <w:iCs w:val="0"/>
                <w:color w:val="000000"/>
              </w:rPr>
            </w:pPr>
            <w:ins w:id="684"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6"/>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lastRenderedPageBreak/>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43960DDF" w:rsidR="005B6D79" w:rsidRDefault="005B6D79" w:rsidP="005B6D79">
      <w:pPr>
        <w:pStyle w:val="Heading3"/>
        <w:rPr>
          <w:lang w:val="en-US" w:eastAsia="zh-TW"/>
        </w:rPr>
      </w:pPr>
      <w:r>
        <w:rPr>
          <w:lang w:val="en-US" w:eastAsia="zh-TW"/>
        </w:rPr>
        <w:t xml:space="preserve">SECOND ROUND: </w:t>
      </w:r>
      <w:r w:rsidRPr="00DC4EF4">
        <w:rPr>
          <w:lang w:val="en-US" w:eastAsia="zh-TW"/>
        </w:rPr>
        <w:t>Cases for link budget analysis</w:t>
      </w:r>
    </w:p>
    <w:p w14:paraId="3DC35597" w14:textId="77777777" w:rsidR="005B6D79" w:rsidRDefault="005B6D79" w:rsidP="004502DC">
      <w:pPr>
        <w:snapToGrid w:val="0"/>
        <w:spacing w:beforeLines="50" w:before="120" w:afterLines="50" w:after="120"/>
        <w:rPr>
          <w:rFonts w:eastAsiaTheme="minorEastAsia"/>
          <w:lang w:eastAsia="zh-CN"/>
        </w:rPr>
      </w:pPr>
    </w:p>
    <w:p w14:paraId="1D77442B" w14:textId="14BFCCC8" w:rsidR="005B6D79" w:rsidRDefault="00DF1E30" w:rsidP="004502DC">
      <w:pPr>
        <w:snapToGrid w:val="0"/>
        <w:spacing w:beforeLines="50" w:before="120" w:afterLines="50" w:after="120"/>
        <w:rPr>
          <w:rFonts w:eastAsiaTheme="minorEastAsia"/>
          <w:lang w:eastAsia="zh-CN"/>
        </w:rPr>
      </w:pPr>
      <w:r>
        <w:rPr>
          <w:rFonts w:eastAsiaTheme="minorEastAsia"/>
          <w:lang w:eastAsia="zh-CN"/>
        </w:rPr>
        <w:t xml:space="preserve">Apple, Nokia, CMCC commented </w:t>
      </w:r>
      <w:r w:rsidR="005B6D79">
        <w:rPr>
          <w:rFonts w:eastAsiaTheme="minorEastAsia"/>
          <w:lang w:eastAsia="zh-CN"/>
        </w:rPr>
        <w:t xml:space="preserve">more discussions needed on </w:t>
      </w:r>
      <w:r>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37130675" w14:textId="77777777" w:rsidR="005B6D79" w:rsidRDefault="005B6D79" w:rsidP="004502DC">
      <w:pPr>
        <w:snapToGrid w:val="0"/>
        <w:spacing w:beforeLines="50" w:before="120" w:afterLines="50" w:after="120"/>
        <w:rPr>
          <w:rFonts w:eastAsiaTheme="minorEastAsia"/>
          <w:lang w:eastAsia="zh-CN"/>
        </w:rPr>
      </w:pP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58EF6D9E"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Pr="005B6D79">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lastRenderedPageBreak/>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058EE475" w:rsidR="00AA1FCA" w:rsidRDefault="00AA1FCA" w:rsidP="00AA1FCA">
      <w:pPr>
        <w:pStyle w:val="Heading3"/>
        <w:rPr>
          <w:lang w:eastAsia="zh-CN"/>
        </w:rPr>
      </w:pPr>
      <w:r>
        <w:rPr>
          <w:lang w:eastAsia="zh-CN"/>
        </w:rPr>
        <w:t>SECOND ROUND – Detailed link budget results</w:t>
      </w:r>
    </w:p>
    <w:p w14:paraId="63D5363E" w14:textId="2C9CCD76" w:rsidR="00AA1FCA" w:rsidRDefault="00AA1FCA" w:rsidP="004502DC">
      <w:pPr>
        <w:snapToGrid w:val="0"/>
        <w:spacing w:beforeLines="50" w:before="120" w:afterLines="50" w:after="120"/>
        <w:rPr>
          <w:rFonts w:eastAsiaTheme="minorEastAsia"/>
          <w:lang w:eastAsia="zh-CN"/>
        </w:rPr>
      </w:pPr>
      <w:r>
        <w:rPr>
          <w:rFonts w:eastAsiaTheme="minorEastAsia"/>
          <w:lang w:eastAsia="zh-CN"/>
        </w:rPr>
        <w:t>There i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r w:rsidR="00405080">
        <w:rPr>
          <w:rFonts w:eastAsiaTheme="minorEastAsia"/>
          <w:lang w:eastAsia="zh-CN"/>
        </w:rPr>
        <w:t xml:space="preserve">.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5B8B404" w:rsidR="00AA1FCA" w:rsidRPr="00DC4EF4" w:rsidRDefault="00AA1FCA" w:rsidP="00AA1FCA">
      <w:pPr>
        <w:rPr>
          <w:b/>
          <w:i/>
          <w:lang w:val="en-US" w:eastAsia="zh-TW"/>
        </w:rPr>
      </w:pPr>
      <w:r w:rsidRPr="00405080">
        <w:rPr>
          <w:b/>
          <w:i/>
          <w:highlight w:val="cyan"/>
          <w:lang w:val="en-US" w:eastAsia="zh-TW"/>
        </w:rPr>
        <w:t>Second 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65193BAC"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lastRenderedPageBreak/>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07112C28" w:rsidR="005D2C2F" w:rsidRPr="005D2C2F" w:rsidRDefault="005D2C2F" w:rsidP="005D2C2F">
      <w:pPr>
        <w:pStyle w:val="Heading3"/>
        <w:rPr>
          <w:lang w:eastAsia="zh-CN"/>
        </w:rPr>
      </w:pPr>
      <w:r w:rsidRPr="005D2C2F">
        <w:rPr>
          <w:lang w:eastAsia="zh-CN"/>
        </w:rPr>
        <w:t>SECOND ROUND: Scenario C – LEO Set 4</w:t>
      </w:r>
    </w:p>
    <w:p w14:paraId="52A095E4" w14:textId="0E4042F0"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Companies commented that it will be fine to have revision for Set 4 for maximum beam diameter of 1700 km, with preference by several companies to have revision in a separate table </w:t>
      </w:r>
      <w:r w:rsidRPr="005D2C2F">
        <w:rPr>
          <w:rFonts w:eastAsiaTheme="minorEastAsia"/>
          <w:lang w:eastAsia="zh-CN"/>
        </w:rPr>
        <w:t>capture parameters associated with Set 4</w:t>
      </w:r>
      <w:r>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5254AC61" w14:textId="5E9DA0D2"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highlight w:val="cyan"/>
          <w:lang w:eastAsia="zh-CN"/>
        </w:rPr>
        <w:t>Second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77777777"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lastRenderedPageBreak/>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0D2F652E" w14:textId="77777777" w:rsidR="005D2C2F" w:rsidRDefault="005D2C2F" w:rsidP="004502DC">
      <w:pPr>
        <w:snapToGrid w:val="0"/>
        <w:spacing w:beforeLines="50" w:before="120" w:afterLines="50" w:after="120"/>
        <w:rPr>
          <w:rFonts w:eastAsiaTheme="minorEastAsia"/>
          <w:lang w:eastAsia="zh-CN"/>
        </w:rPr>
      </w:pPr>
    </w:p>
    <w:p w14:paraId="32A2F059" w14:textId="77777777"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5" w:name="_heading=h.lnxbz9" w:colFirst="0" w:colLast="0"/>
      <w:bookmarkEnd w:id="68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E9F6704" w:rsidR="00EE3ED5" w:rsidRPr="00EE3ED5" w:rsidRDefault="00EE3ED5" w:rsidP="00EE3ED5">
      <w:pPr>
        <w:pStyle w:val="Heading3"/>
        <w:rPr>
          <w:lang w:eastAsia="zh-CN"/>
        </w:rPr>
      </w:pPr>
      <w:r w:rsidRPr="00EE3ED5">
        <w:rPr>
          <w:lang w:eastAsia="zh-CN"/>
        </w:rPr>
        <w:t>SECOND ROUND – Scenario D – MEO</w:t>
      </w:r>
    </w:p>
    <w:p w14:paraId="63379FC0" w14:textId="1CDFD8F6" w:rsidR="00EE3ED5" w:rsidRDefault="00EE3ED5" w:rsidP="00EE3ED5">
      <w:pPr>
        <w:snapToGrid w:val="0"/>
        <w:spacing w:beforeLines="50" w:before="120" w:afterLines="50" w:after="120"/>
        <w:rPr>
          <w:rFonts w:eastAsiaTheme="minorEastAsia"/>
          <w:lang w:eastAsia="zh-CN"/>
        </w:rPr>
      </w:pPr>
      <w:r>
        <w:rPr>
          <w:rFonts w:eastAsiaTheme="minorEastAsia"/>
          <w:lang w:eastAsia="zh-CN"/>
        </w:rPr>
        <w:t>This proposal needs further discussion in Second round. ESA commented t</w:t>
      </w:r>
      <w:r w:rsidRPr="00EE3ED5">
        <w:rPr>
          <w:rFonts w:eastAsiaTheme="minorEastAsia"/>
          <w:lang w:eastAsia="zh-CN"/>
        </w:rPr>
        <w:t>his is a study-item phase, therefore it is helpful to capture different satellite configurations and specific parameters.</w:t>
      </w:r>
      <w:r>
        <w:rPr>
          <w:rFonts w:eastAsiaTheme="minorEastAsia"/>
          <w:lang w:eastAsia="zh-CN"/>
        </w:rPr>
        <w:t xml:space="preserve"> T</w:t>
      </w:r>
      <w:r w:rsidRPr="00EE3ED5">
        <w:rPr>
          <w:rFonts w:eastAsiaTheme="minorEastAsia"/>
          <w:lang w:eastAsia="zh-CN"/>
        </w:rPr>
        <w:t>he intention is not to enlarge the number of use-cases for the normative case.</w:t>
      </w:r>
      <w:r>
        <w:rPr>
          <w:rFonts w:eastAsiaTheme="minorEastAsia"/>
          <w:lang w:eastAsia="zh-CN"/>
        </w:rPr>
        <w:t xml:space="preserve"> This view is shared by Eutelsat, Sateliot, Novamint, Samsung,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1610B5EB" w:rsidR="00EE3ED5" w:rsidRPr="00160577" w:rsidRDefault="00EE3ED5" w:rsidP="00EE3ED5">
      <w:pPr>
        <w:snapToGrid w:val="0"/>
        <w:spacing w:beforeLines="50" w:before="120" w:afterLines="50" w:after="120"/>
        <w:rPr>
          <w:rFonts w:eastAsiaTheme="minorEastAsia"/>
          <w:b/>
          <w:i/>
          <w:lang w:eastAsia="zh-CN"/>
        </w:rPr>
      </w:pPr>
      <w:r>
        <w:rPr>
          <w:rFonts w:eastAsiaTheme="minorEastAsia"/>
          <w:b/>
          <w:i/>
          <w:highlight w:val="yellow"/>
          <w:lang w:eastAsia="zh-CN"/>
        </w:rPr>
        <w:t>Second round</w:t>
      </w:r>
      <w:r w:rsidRPr="00160577">
        <w:rPr>
          <w:rFonts w:eastAsiaTheme="minorEastAsia"/>
          <w:b/>
          <w:i/>
          <w:highlight w:val="yellow"/>
          <w:lang w:eastAsia="zh-CN"/>
        </w:rPr>
        <w:t xml:space="preserve"> proposal </w:t>
      </w:r>
      <w:r>
        <w:rPr>
          <w:rFonts w:eastAsiaTheme="minorEastAsia"/>
          <w:b/>
          <w:i/>
          <w:highlight w:val="yellow"/>
          <w:lang w:eastAsia="zh-CN"/>
        </w:rPr>
        <w:t xml:space="preserve">- </w:t>
      </w:r>
      <w:r w:rsidRPr="00E234B5">
        <w:rPr>
          <w:rFonts w:eastAsiaTheme="minorEastAsia"/>
          <w:b/>
          <w:i/>
          <w:highlight w:val="yellow"/>
          <w:lang w:eastAsia="zh-CN"/>
        </w:rPr>
        <w:t xml:space="preserve">Section </w:t>
      </w:r>
      <w:r w:rsidR="00E234B5">
        <w:rPr>
          <w:rFonts w:eastAsiaTheme="minorEastAsia"/>
          <w:b/>
          <w:i/>
          <w:highlight w:val="yellow"/>
          <w:lang w:eastAsia="zh-CN"/>
        </w:rPr>
        <w:t>3.</w:t>
      </w:r>
      <w:r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143FBC34" w14:textId="77777777" w:rsidR="00EE3ED5" w:rsidRDefault="00EE3ED5"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031ACDE8" w:rsidR="00706855" w:rsidRPr="00706855" w:rsidRDefault="00706855" w:rsidP="00706855">
      <w:pPr>
        <w:pStyle w:val="Heading3"/>
        <w:rPr>
          <w:lang w:eastAsia="zh-CN"/>
        </w:rPr>
      </w:pPr>
      <w:r w:rsidRPr="00706855">
        <w:rPr>
          <w:lang w:eastAsia="zh-CN"/>
        </w:rPr>
        <w:t>SECOND ROUND – Deployment nodes</w:t>
      </w:r>
    </w:p>
    <w:p w14:paraId="3659FB53" w14:textId="77777777" w:rsidR="00706855" w:rsidRDefault="00706855" w:rsidP="007B06DF">
      <w:pPr>
        <w:snapToGrid w:val="0"/>
        <w:spacing w:beforeLines="50" w:before="120" w:afterLines="50" w:after="120"/>
        <w:rPr>
          <w:rFonts w:eastAsiaTheme="minorEastAsia"/>
          <w:lang w:eastAsia="zh-CN"/>
        </w:rPr>
      </w:pPr>
    </w:p>
    <w:p w14:paraId="58F7D7E5" w14:textId="7FF50705" w:rsidR="00CB30AB" w:rsidRDefault="00706855" w:rsidP="00CB30AB">
      <w:pPr>
        <w:snapToGrid w:val="0"/>
        <w:spacing w:beforeLines="50" w:before="120" w:afterLines="50" w:after="120"/>
        <w:rPr>
          <w:rFonts w:eastAsiaTheme="minorEastAsia"/>
          <w:lang w:eastAsia="zh-CN"/>
        </w:rPr>
      </w:pPr>
      <w:r>
        <w:rPr>
          <w:rFonts w:eastAsiaTheme="minorEastAsia"/>
          <w:lang w:eastAsia="zh-CN"/>
        </w:rPr>
        <w:t>The initial proposal on deployment mode have consensus from most companies.</w:t>
      </w:r>
      <w:r w:rsidR="004E5FF9">
        <w:rPr>
          <w:rFonts w:eastAsiaTheme="minorEastAsia"/>
          <w:lang w:eastAsia="zh-CN"/>
        </w:rPr>
        <w:t xml:space="preserve"> Nokia are</w:t>
      </w:r>
      <w:r>
        <w:rPr>
          <w:rFonts w:eastAsiaTheme="minorEastAsia"/>
          <w:lang w:eastAsia="zh-CN"/>
        </w:rPr>
        <w:t xml:space="preserve"> not supportive of DSS. CMCC have preference for standalone.</w:t>
      </w:r>
    </w:p>
    <w:p w14:paraId="0FF8293F" w14:textId="563EF38E" w:rsidR="00706855" w:rsidRPr="00160577" w:rsidRDefault="00706855" w:rsidP="00706855">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Second round </w:t>
      </w:r>
      <w:r w:rsidRPr="00706855">
        <w:rPr>
          <w:rFonts w:eastAsiaTheme="minorEastAsia"/>
          <w:b/>
          <w:i/>
          <w:highlight w:val="yellow"/>
          <w:lang w:eastAsia="zh-CN"/>
        </w:rPr>
        <w:t>proposal - Section 3.3.1</w:t>
      </w:r>
    </w:p>
    <w:p w14:paraId="3E5321F0" w14:textId="77777777" w:rsidR="00706855" w:rsidRPr="007B06DF" w:rsidRDefault="00706855" w:rsidP="00706855">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1649DC0A" w14:textId="47715A94"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Standalone</w:t>
      </w:r>
    </w:p>
    <w:p w14:paraId="2A8B3C08" w14:textId="62ACC571"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In-band with / guard band of NR</w:t>
      </w:r>
    </w:p>
    <w:p w14:paraId="7C084E09" w14:textId="77777777" w:rsidR="00706855" w:rsidRDefault="00706855" w:rsidP="00CB30AB">
      <w:pPr>
        <w:snapToGrid w:val="0"/>
        <w:spacing w:beforeLines="50" w:before="120" w:afterLines="50" w:after="120"/>
        <w:rPr>
          <w:rFonts w:eastAsiaTheme="minorEastAsia"/>
          <w:lang w:eastAsia="zh-CN"/>
        </w:rPr>
      </w:pPr>
    </w:p>
    <w:p w14:paraId="157A3C60" w14:textId="77777777" w:rsidR="00706855" w:rsidRPr="00706855" w:rsidRDefault="00706855" w:rsidP="00706855">
      <w:pPr>
        <w:pStyle w:val="CommentText"/>
        <w:rPr>
          <w:b/>
          <w:i/>
        </w:rPr>
      </w:pPr>
      <w:r w:rsidRPr="00706855">
        <w:rPr>
          <w:b/>
          <w:i/>
        </w:rPr>
        <w:t>For eMTC over NTN, support at least the following deployment modes</w:t>
      </w:r>
    </w:p>
    <w:p w14:paraId="743860D2" w14:textId="7BEDAC7D" w:rsidR="00706855" w:rsidRPr="00706855" w:rsidRDefault="00706855" w:rsidP="00706855">
      <w:pPr>
        <w:pStyle w:val="CommentText"/>
        <w:numPr>
          <w:ilvl w:val="0"/>
          <w:numId w:val="38"/>
        </w:numPr>
        <w:rPr>
          <w:b/>
          <w:i/>
        </w:rPr>
      </w:pPr>
      <w:r w:rsidRPr="00706855">
        <w:rPr>
          <w:b/>
          <w:i/>
        </w:rPr>
        <w:t>Standalone</w:t>
      </w:r>
    </w:p>
    <w:p w14:paraId="2CA01CB6" w14:textId="41A13AD7" w:rsidR="00706855" w:rsidRPr="00706855" w:rsidRDefault="00706855" w:rsidP="00706855">
      <w:pPr>
        <w:pStyle w:val="CommentText"/>
        <w:numPr>
          <w:ilvl w:val="0"/>
          <w:numId w:val="38"/>
        </w:numPr>
        <w:rPr>
          <w:b/>
          <w:i/>
        </w:rPr>
      </w:pPr>
      <w:r w:rsidRPr="00706855">
        <w:rPr>
          <w:b/>
          <w:i/>
        </w:rPr>
        <w:t>Dynamic spectrum sharing with NR</w:t>
      </w:r>
    </w:p>
    <w:p w14:paraId="4BBD4CB9" w14:textId="77777777" w:rsidR="00706855" w:rsidRDefault="00706855"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lastRenderedPageBreak/>
              <w:t>While in RAN1, the requirement on connection density, data rate, latency to be supported should also be studied/evaluated.</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lastRenderedPageBreak/>
              <w:t>MediaTek</w:t>
            </w:r>
          </w:p>
        </w:tc>
        <w:tc>
          <w:tcPr>
            <w:tcW w:w="7834" w:type="dxa"/>
          </w:tcPr>
          <w:p w14:paraId="588116C4" w14:textId="6322068C" w:rsidR="00F602ED" w:rsidRDefault="00EE3ED5" w:rsidP="00F602ED">
            <w:pPr>
              <w:pStyle w:val="BodyText"/>
              <w:spacing w:line="256" w:lineRule="auto"/>
              <w:rPr>
                <w:rFonts w:cs="Arial"/>
              </w:rPr>
            </w:pPr>
            <w:r>
              <w:rPr>
                <w:rFonts w:cs="Arial"/>
              </w:rPr>
              <w:t>Open to this. It can be contribution driven.</w:t>
            </w: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77777777" w:rsidR="00EE3ED5" w:rsidRDefault="00EE3ED5" w:rsidP="007B06DF">
      <w:pPr>
        <w:snapToGrid w:val="0"/>
        <w:spacing w:beforeLines="50" w:before="120" w:afterLines="50" w:after="120"/>
        <w:rPr>
          <w:rFonts w:eastAsiaTheme="minorEastAsia"/>
          <w:lang w:eastAsia="zh-CN"/>
        </w:rPr>
      </w:pPr>
    </w:p>
    <w:p w14:paraId="37D9F304" w14:textId="77777777" w:rsidR="00EE3ED5" w:rsidRDefault="00EE3ED5" w:rsidP="007B06DF">
      <w:pPr>
        <w:snapToGrid w:val="0"/>
        <w:spacing w:beforeLines="50" w:before="120" w:afterLines="50" w:after="120"/>
        <w:rPr>
          <w:rFonts w:eastAsiaTheme="minorEastAsia"/>
          <w:lang w:eastAsia="zh-CN"/>
        </w:rPr>
      </w:pPr>
    </w:p>
    <w:p w14:paraId="5BBE2D59" w14:textId="7C83108F"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highlight w:val="cyan"/>
          <w:lang w:eastAsia="zh-CN"/>
        </w:rPr>
        <w:t>FL recommendation – Section 3.4:</w:t>
      </w:r>
      <w:r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7B20FD1C" w14:textId="77777777" w:rsidR="00EE3ED5" w:rsidRDefault="00EE3ED5"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7777777" w:rsidR="008247DC" w:rsidRDefault="008247DC" w:rsidP="004502DC">
      <w:pPr>
        <w:snapToGrid w:val="0"/>
        <w:spacing w:beforeLines="50" w:before="120" w:afterLines="50" w:after="120"/>
        <w:rPr>
          <w:rFonts w:eastAsiaTheme="minorEastAsia"/>
          <w:lang w:eastAsia="zh-CN"/>
        </w:rPr>
      </w:pPr>
      <w:r>
        <w:rPr>
          <w:rFonts w:eastAsiaTheme="minorEastAsia"/>
          <w:lang w:eastAsia="zh-CN"/>
        </w:rPr>
        <w:t>TBA</w:t>
      </w: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lastRenderedPageBreak/>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lastRenderedPageBreak/>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lastRenderedPageBreak/>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lastRenderedPageBreak/>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77777777" w:rsidR="00AE2898" w:rsidRPr="00586BC7" w:rsidRDefault="00AE2898"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57988716"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77777777" w:rsidR="005B6D79" w:rsidRPr="00586BC7" w:rsidRDefault="005B6D7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lastRenderedPageBreak/>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lastRenderedPageBreak/>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lastRenderedPageBreak/>
              <w:t>1080 kHz (Tx 20 dBm)</w:t>
            </w:r>
          </w:p>
        </w:tc>
        <w:tc>
          <w:tcPr>
            <w:tcW w:w="963" w:type="dxa"/>
          </w:tcPr>
          <w:p w14:paraId="4856AB62" w14:textId="77777777" w:rsidR="00AA1FCA" w:rsidRDefault="00AA1FCA" w:rsidP="00D85F60">
            <w:r>
              <w:rPr>
                <w:rFonts w:hint="eastAsia"/>
              </w:rPr>
              <w:lastRenderedPageBreak/>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lastRenderedPageBreak/>
              <w:t xml:space="preserve">-24.77 </w:t>
            </w:r>
          </w:p>
        </w:tc>
        <w:tc>
          <w:tcPr>
            <w:tcW w:w="964" w:type="dxa"/>
          </w:tcPr>
          <w:p w14:paraId="06C52CA5" w14:textId="77777777" w:rsidR="00AA1FCA" w:rsidRDefault="00AA1FCA" w:rsidP="00D85F60">
            <w:r>
              <w:rPr>
                <w:rFonts w:hint="eastAsia"/>
              </w:rPr>
              <w:lastRenderedPageBreak/>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lastRenderedPageBreak/>
              <w:t xml:space="preserve">-24.77 </w:t>
            </w:r>
          </w:p>
        </w:tc>
        <w:tc>
          <w:tcPr>
            <w:tcW w:w="1029" w:type="dxa"/>
          </w:tcPr>
          <w:p w14:paraId="63CC1A1D" w14:textId="77777777" w:rsidR="00AA1FCA" w:rsidRDefault="00AA1FCA" w:rsidP="00D85F60">
            <w:r>
              <w:rPr>
                <w:rFonts w:hint="eastAsia"/>
              </w:rPr>
              <w:lastRenderedPageBreak/>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lastRenderedPageBreak/>
              <w:t xml:space="preserve">-11.63 </w:t>
            </w:r>
          </w:p>
        </w:tc>
        <w:tc>
          <w:tcPr>
            <w:tcW w:w="1030" w:type="dxa"/>
          </w:tcPr>
          <w:p w14:paraId="5BF76AE2" w14:textId="77777777" w:rsidR="00AA1FCA" w:rsidRDefault="00AA1FCA" w:rsidP="00D85F60">
            <w:r>
              <w:rPr>
                <w:rFonts w:hint="eastAsia"/>
              </w:rPr>
              <w:lastRenderedPageBreak/>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lastRenderedPageBreak/>
              <w:t xml:space="preserve">-11.63 </w:t>
            </w:r>
          </w:p>
        </w:tc>
        <w:tc>
          <w:tcPr>
            <w:tcW w:w="1018" w:type="dxa"/>
          </w:tcPr>
          <w:p w14:paraId="12A48A7D" w14:textId="77777777" w:rsidR="00AA1FCA" w:rsidRDefault="00AA1FCA" w:rsidP="00D85F60">
            <w:r>
              <w:rPr>
                <w:rFonts w:hint="eastAsia"/>
              </w:rPr>
              <w:lastRenderedPageBreak/>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lastRenderedPageBreak/>
              <w:t xml:space="preserve">-17.03 </w:t>
            </w:r>
          </w:p>
        </w:tc>
        <w:tc>
          <w:tcPr>
            <w:tcW w:w="1018" w:type="dxa"/>
          </w:tcPr>
          <w:p w14:paraId="62FC3B62" w14:textId="77777777" w:rsidR="00AA1FCA" w:rsidRDefault="00AA1FCA" w:rsidP="00D85F60">
            <w:r>
              <w:rPr>
                <w:rFonts w:hint="eastAsia"/>
              </w:rPr>
              <w:lastRenderedPageBreak/>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lastRenderedPageBreak/>
              <w:t xml:space="preserve">-17.03 </w:t>
            </w:r>
          </w:p>
        </w:tc>
      </w:tr>
      <w:tr w:rsidR="00AA1FCA" w14:paraId="64C9386C" w14:textId="77777777" w:rsidTr="00D85F60">
        <w:tc>
          <w:tcPr>
            <w:tcW w:w="2274" w:type="dxa"/>
          </w:tcPr>
          <w:p w14:paraId="5E0BA7A3" w14:textId="77777777" w:rsidR="00AA1FCA" w:rsidRDefault="00AA1FCA" w:rsidP="00D85F60">
            <w:r>
              <w:rPr>
                <w:rFonts w:hint="eastAsia"/>
              </w:rPr>
              <w:lastRenderedPageBreak/>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lastRenderedPageBreak/>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lastRenderedPageBreak/>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lastRenderedPageBreak/>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lastRenderedPageBreak/>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lastRenderedPageBreak/>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lastRenderedPageBreak/>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lastRenderedPageBreak/>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lastRenderedPageBreak/>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lastRenderedPageBreak/>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lastRenderedPageBreak/>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lastRenderedPageBreak/>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lastRenderedPageBreak/>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lastRenderedPageBreak/>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lastRenderedPageBreak/>
              <w:t>1080 kHz (Tx 20 dBm)</w:t>
            </w:r>
          </w:p>
        </w:tc>
        <w:tc>
          <w:tcPr>
            <w:tcW w:w="965" w:type="dxa"/>
          </w:tcPr>
          <w:p w14:paraId="606053C3" w14:textId="77777777" w:rsidR="00AA1FCA" w:rsidRDefault="00AA1FCA" w:rsidP="00D85F60">
            <w:r>
              <w:rPr>
                <w:rFonts w:hint="eastAsia"/>
              </w:rPr>
              <w:lastRenderedPageBreak/>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lastRenderedPageBreak/>
              <w:t xml:space="preserve">-26.98 </w:t>
            </w:r>
          </w:p>
        </w:tc>
        <w:tc>
          <w:tcPr>
            <w:tcW w:w="1124" w:type="dxa"/>
          </w:tcPr>
          <w:p w14:paraId="76DFCFD2" w14:textId="77777777" w:rsidR="00AA1FCA" w:rsidRDefault="00AA1FCA" w:rsidP="00D85F60">
            <w:r>
              <w:rPr>
                <w:rFonts w:hint="eastAsia"/>
              </w:rPr>
              <w:lastRenderedPageBreak/>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lastRenderedPageBreak/>
              <w:t xml:space="preserve">-26.98 </w:t>
            </w:r>
          </w:p>
        </w:tc>
        <w:tc>
          <w:tcPr>
            <w:tcW w:w="1134" w:type="dxa"/>
          </w:tcPr>
          <w:p w14:paraId="5CB52AFB" w14:textId="77777777" w:rsidR="00AA1FCA" w:rsidRDefault="00AA1FCA" w:rsidP="00D85F60">
            <w:r>
              <w:rPr>
                <w:rFonts w:hint="eastAsia"/>
              </w:rPr>
              <w:lastRenderedPageBreak/>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lastRenderedPageBreak/>
              <w:t xml:space="preserve">-24.90 </w:t>
            </w:r>
          </w:p>
        </w:tc>
        <w:tc>
          <w:tcPr>
            <w:tcW w:w="992" w:type="dxa"/>
          </w:tcPr>
          <w:p w14:paraId="7CA895B5" w14:textId="77777777" w:rsidR="00AA1FCA" w:rsidRDefault="00AA1FCA" w:rsidP="00D85F60">
            <w:r>
              <w:rPr>
                <w:rFonts w:hint="eastAsia"/>
              </w:rPr>
              <w:lastRenderedPageBreak/>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lastRenderedPageBreak/>
              <w:t xml:space="preserve">-24.90 </w:t>
            </w:r>
          </w:p>
        </w:tc>
        <w:tc>
          <w:tcPr>
            <w:tcW w:w="992" w:type="dxa"/>
          </w:tcPr>
          <w:p w14:paraId="627B509B" w14:textId="77777777" w:rsidR="00AA1FCA" w:rsidRDefault="00AA1FCA" w:rsidP="00D85F60">
            <w:r>
              <w:rPr>
                <w:rFonts w:hint="eastAsia"/>
              </w:rPr>
              <w:lastRenderedPageBreak/>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lastRenderedPageBreak/>
              <w:t xml:space="preserve">-30.29 </w:t>
            </w:r>
          </w:p>
        </w:tc>
        <w:tc>
          <w:tcPr>
            <w:tcW w:w="992" w:type="dxa"/>
          </w:tcPr>
          <w:p w14:paraId="5EBA7A22" w14:textId="77777777" w:rsidR="00AA1FCA" w:rsidRDefault="00AA1FCA" w:rsidP="00D85F60">
            <w:r>
              <w:rPr>
                <w:rFonts w:hint="eastAsia"/>
              </w:rPr>
              <w:lastRenderedPageBreak/>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lastRenderedPageBreak/>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CA555C"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CA555C"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lastRenderedPageBreak/>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lastRenderedPageBreak/>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lastRenderedPageBreak/>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1">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lastRenderedPageBreak/>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lastRenderedPageBreak/>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lastRenderedPageBreak/>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lastRenderedPageBreak/>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lastRenderedPageBreak/>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lastRenderedPageBreak/>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lastRenderedPageBreak/>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lastRenderedPageBreak/>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lastRenderedPageBreak/>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2C37F" w14:textId="77777777" w:rsidR="00CA555C" w:rsidRDefault="00CA555C">
      <w:r>
        <w:separator/>
      </w:r>
    </w:p>
  </w:endnote>
  <w:endnote w:type="continuationSeparator" w:id="0">
    <w:p w14:paraId="61CCE882" w14:textId="77777777" w:rsidR="00CA555C" w:rsidRDefault="00CA5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0C075" w14:textId="77777777" w:rsidR="00CA555C" w:rsidRDefault="00CA555C">
      <w:r>
        <w:separator/>
      </w:r>
    </w:p>
  </w:footnote>
  <w:footnote w:type="continuationSeparator" w:id="0">
    <w:p w14:paraId="544F3BA4" w14:textId="77777777" w:rsidR="00CA555C" w:rsidRDefault="00CA55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7"/>
  </w:num>
  <w:num w:numId="4">
    <w:abstractNumId w:val="0"/>
  </w:num>
  <w:num w:numId="5">
    <w:abstractNumId w:val="19"/>
  </w:num>
  <w:num w:numId="6">
    <w:abstractNumId w:val="10"/>
  </w:num>
  <w:num w:numId="7">
    <w:abstractNumId w:val="13"/>
  </w:num>
  <w:num w:numId="8">
    <w:abstractNumId w:val="12"/>
  </w:num>
  <w:num w:numId="9">
    <w:abstractNumId w:val="1"/>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7"/>
  </w:num>
  <w:num w:numId="13">
    <w:abstractNumId w:val="11"/>
  </w:num>
  <w:num w:numId="14">
    <w:abstractNumId w:val="5"/>
  </w:num>
  <w:num w:numId="15">
    <w:abstractNumId w:val="16"/>
  </w:num>
  <w:num w:numId="16">
    <w:abstractNumId w:val="16"/>
  </w:num>
  <w:num w:numId="17">
    <w:abstractNumId w:val="16"/>
  </w:num>
  <w:num w:numId="18">
    <w:abstractNumId w:val="16"/>
  </w:num>
  <w:num w:numId="19">
    <w:abstractNumId w:val="2"/>
  </w:num>
  <w:num w:numId="20">
    <w:abstractNumId w:val="8"/>
  </w:num>
  <w:num w:numId="21">
    <w:abstractNumId w:val="3"/>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4"/>
  </w:num>
  <w:num w:numId="34">
    <w:abstractNumId w:val="16"/>
  </w:num>
  <w:num w:numId="35">
    <w:abstractNumId w:val="16"/>
  </w:num>
  <w:num w:numId="36">
    <w:abstractNumId w:val="16"/>
  </w:num>
  <w:num w:numId="37">
    <w:abstractNumId w:val="18"/>
  </w:num>
  <w:num w:numId="38">
    <w:abstractNumId w:val="9"/>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C07"/>
    <w:rsid w:val="00962FA0"/>
    <w:rsid w:val="00963A6D"/>
    <w:rsid w:val="00964E38"/>
    <w:rsid w:val="00965CA0"/>
    <w:rsid w:val="00967264"/>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381EB9-CB5B-43FE-BC59-949918C92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1</TotalTime>
  <Pages>1</Pages>
  <Words>21709</Words>
  <Characters>123742</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4516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9</cp:revision>
  <cp:lastPrinted>2017-11-03T15:53:00Z</cp:lastPrinted>
  <dcterms:created xsi:type="dcterms:W3CDTF">2021-04-14T11:20:00Z</dcterms:created>
  <dcterms:modified xsi:type="dcterms:W3CDTF">2021-04-1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